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6E20" w:rsidRPr="006A6E20" w:rsidRDefault="006A6E20" w:rsidP="006A6E20">
      <w:pPr>
        <w:spacing w:after="150" w:line="240" w:lineRule="auto"/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</w:pPr>
      <w:r w:rsidRPr="006A6E20">
        <w:rPr>
          <w:rFonts w:ascii="Arial" w:eastAsia="Times New Roman" w:hAnsi="Arial" w:cs="Arial"/>
          <w:b/>
          <w:bCs/>
          <w:color w:val="222222"/>
          <w:sz w:val="21"/>
          <w:szCs w:val="21"/>
          <w:lang w:val="tr-TR" w:eastAsia="tr-TR"/>
        </w:rPr>
        <w:t>Details:</w:t>
      </w:r>
    </w:p>
    <w:p w:rsidR="006A6E20" w:rsidRPr="006A6E20" w:rsidRDefault="006A6E20" w:rsidP="006A6E20">
      <w:pPr>
        <w:spacing w:after="150" w:line="240" w:lineRule="auto"/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</w:pPr>
      <w:r w:rsidRPr="006A6E20"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  <w:t>For this assignment, you will read the Krutchen text located in your student file box.  You will provide a 250 - 500 word personal reflection on this article utilizing appropriate APA or MLA formatting.  Please ensure to indicate the following for full credit.</w:t>
      </w:r>
    </w:p>
    <w:p w:rsidR="006A6E20" w:rsidRPr="006A6E20" w:rsidRDefault="006A6E20" w:rsidP="006A6E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</w:pPr>
      <w:r w:rsidRPr="006A6E20"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  <w:t>What was your initial reaction to the Kruchten text?</w:t>
      </w:r>
    </w:p>
    <w:p w:rsidR="006A6E20" w:rsidRPr="006A6E20" w:rsidRDefault="006A6E20" w:rsidP="006A6E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</w:pPr>
      <w:r w:rsidRPr="006A6E20"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  <w:t>How does the concept of lifelong learning relate to the field of Information Technology?</w:t>
      </w:r>
    </w:p>
    <w:p w:rsidR="006A6E20" w:rsidRPr="006A6E20" w:rsidRDefault="006A6E20" w:rsidP="006A6E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</w:pPr>
      <w:r w:rsidRPr="006A6E20"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  <w:t>What can you do to ensure lifelong learning is a component of your continued professional trajectory?</w:t>
      </w:r>
    </w:p>
    <w:p w:rsidR="006A6E20" w:rsidRPr="006A6E20" w:rsidRDefault="006A6E20" w:rsidP="006A6E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</w:pPr>
      <w:r w:rsidRPr="006A6E20">
        <w:rPr>
          <w:rFonts w:ascii="Arial" w:eastAsia="Times New Roman" w:hAnsi="Arial" w:cs="Arial"/>
          <w:color w:val="222222"/>
          <w:sz w:val="21"/>
          <w:szCs w:val="21"/>
          <w:lang w:val="tr-TR" w:eastAsia="tr-TR"/>
        </w:rPr>
        <w:t>What personal learning goals do you have outside of your MSIT curriculum (e.g., languages, project management, certifications, professional development)?</w:t>
      </w:r>
    </w:p>
    <w:p w:rsidR="000200EF" w:rsidRPr="006A6E20" w:rsidRDefault="000200EF" w:rsidP="006A6E20">
      <w:bookmarkStart w:id="0" w:name="_GoBack"/>
      <w:bookmarkEnd w:id="0"/>
    </w:p>
    <w:sectPr w:rsidR="000200EF" w:rsidRPr="006A6E20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541E58"/>
    <w:multiLevelType w:val="multilevel"/>
    <w:tmpl w:val="B660F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yMLY0NzYyMTE3MzJT0lEKTi0uzszPAykwrAUAFRBNICwAAAA="/>
  </w:docVars>
  <w:rsids>
    <w:rsidRoot w:val="00C77845"/>
    <w:rsid w:val="000200EF"/>
    <w:rsid w:val="006A6E20"/>
    <w:rsid w:val="00C77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5D603A-4E8D-466F-81F0-894BE69DE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91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han Turkmen</dc:creator>
  <cp:keywords/>
  <dc:description/>
  <cp:lastModifiedBy>Ilhan Turkmen</cp:lastModifiedBy>
  <cp:revision>1</cp:revision>
  <dcterms:created xsi:type="dcterms:W3CDTF">2017-08-27T05:06:00Z</dcterms:created>
  <dcterms:modified xsi:type="dcterms:W3CDTF">2017-08-27T05:31:00Z</dcterms:modified>
</cp:coreProperties>
</file>